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35FFCC" w14:textId="77777777" w:rsidR="00754061" w:rsidRDefault="00372BA7">
      <w:pPr>
        <w:tabs>
          <w:tab w:val="center" w:pos="4680"/>
        </w:tabs>
        <w:rPr>
          <w:b/>
          <w:bCs/>
        </w:rPr>
      </w:pPr>
      <w:r>
        <w:tab/>
      </w:r>
      <w:r>
        <w:rPr>
          <w:b/>
          <w:bCs/>
        </w:rPr>
        <w:t>ADVERTISEMENT FOR</w:t>
      </w:r>
      <w:r w:rsidR="0025778E">
        <w:rPr>
          <w:b/>
          <w:bCs/>
        </w:rPr>
        <w:t xml:space="preserve"> BIDS</w:t>
      </w:r>
      <w:r>
        <w:rPr>
          <w:b/>
          <w:bCs/>
        </w:rPr>
        <w:t xml:space="preserve"> </w:t>
      </w:r>
    </w:p>
    <w:p w14:paraId="0DA2FA7F" w14:textId="77777777" w:rsidR="00372BA7" w:rsidRDefault="00372BA7">
      <w:pPr>
        <w:rPr>
          <w:b/>
          <w:bCs/>
        </w:rPr>
      </w:pPr>
    </w:p>
    <w:p w14:paraId="40709541" w14:textId="77777777" w:rsidR="00372BA7" w:rsidRDefault="00372BA7"/>
    <w:p w14:paraId="30A7314F" w14:textId="53131CA4" w:rsidR="008E2216" w:rsidRDefault="00372BA7" w:rsidP="008E2216">
      <w:r>
        <w:t>Separate seal</w:t>
      </w:r>
      <w:r w:rsidR="000D64F5">
        <w:t>ed Bids will be received by</w:t>
      </w:r>
      <w:r w:rsidR="0025778E">
        <w:t xml:space="preserve"> the</w:t>
      </w:r>
      <w:r w:rsidR="000D64F5">
        <w:t xml:space="preserve"> </w:t>
      </w:r>
      <w:r w:rsidR="00603246">
        <w:rPr>
          <w:u w:val="single"/>
        </w:rPr>
        <w:t xml:space="preserve">City </w:t>
      </w:r>
      <w:r w:rsidR="002D1596">
        <w:rPr>
          <w:u w:val="single"/>
        </w:rPr>
        <w:t>of Indianola</w:t>
      </w:r>
      <w:r w:rsidR="0025778E">
        <w:rPr>
          <w:u w:val="single"/>
        </w:rPr>
        <w:t>, Mississippi</w:t>
      </w:r>
      <w:r>
        <w:t xml:space="preserve">, for </w:t>
      </w:r>
      <w:r w:rsidR="002D1596">
        <w:rPr>
          <w:u w:val="single"/>
        </w:rPr>
        <w:t>City of Indianola</w:t>
      </w:r>
      <w:r w:rsidR="0084103D">
        <w:rPr>
          <w:u w:val="single"/>
        </w:rPr>
        <w:t xml:space="preserve">, </w:t>
      </w:r>
      <w:r w:rsidR="002D1596">
        <w:rPr>
          <w:u w:val="single"/>
        </w:rPr>
        <w:t>Utility Relocation</w:t>
      </w:r>
      <w:r w:rsidR="00EB2387">
        <w:rPr>
          <w:u w:val="single"/>
        </w:rPr>
        <w:t xml:space="preserve">, </w:t>
      </w:r>
      <w:r w:rsidR="00716D9F">
        <w:rPr>
          <w:u w:val="single"/>
        </w:rPr>
        <w:t xml:space="preserve">Project </w:t>
      </w:r>
      <w:r w:rsidR="0025778E">
        <w:rPr>
          <w:u w:val="single"/>
        </w:rPr>
        <w:t xml:space="preserve">No. </w:t>
      </w:r>
      <w:r w:rsidR="002D1596">
        <w:rPr>
          <w:u w:val="single"/>
        </w:rPr>
        <w:t>44</w:t>
      </w:r>
      <w:r w:rsidR="0084103D">
        <w:rPr>
          <w:u w:val="single"/>
        </w:rPr>
        <w:t>-</w:t>
      </w:r>
      <w:r w:rsidR="002D1596">
        <w:rPr>
          <w:u w:val="single"/>
        </w:rPr>
        <w:t>21</w:t>
      </w:r>
      <w:r>
        <w:t xml:space="preserve"> </w:t>
      </w:r>
      <w:r w:rsidR="008E2216">
        <w:t xml:space="preserve">until </w:t>
      </w:r>
      <w:r w:rsidR="008E2216" w:rsidRPr="00E233B1">
        <w:rPr>
          <w:u w:val="single"/>
        </w:rPr>
        <w:t>4:30 P.M.</w:t>
      </w:r>
      <w:r w:rsidR="008E2216" w:rsidRPr="00E233B1">
        <w:t xml:space="preserve"> Local Time, on </w:t>
      </w:r>
      <w:r w:rsidR="008E2216" w:rsidRPr="00E233B1">
        <w:rPr>
          <w:u w:val="single"/>
        </w:rPr>
        <w:t>Monday March 22, 2021</w:t>
      </w:r>
      <w:r w:rsidR="008E2216" w:rsidRPr="00E233B1">
        <w:t xml:space="preserve"> at</w:t>
      </w:r>
      <w:r w:rsidR="008E2216">
        <w:t xml:space="preserve"> </w:t>
      </w:r>
      <w:r w:rsidR="008E2216" w:rsidRPr="00E233B1">
        <w:rPr>
          <w:u w:val="single"/>
        </w:rPr>
        <w:t>Indianola City Hall, Indianola, MS</w:t>
      </w:r>
      <w:r w:rsidR="008E2216">
        <w:rPr>
          <w:u w:val="single"/>
        </w:rPr>
        <w:t>.</w:t>
      </w:r>
      <w:r w:rsidR="008E2216" w:rsidRPr="002A3D44">
        <w:t xml:space="preserve"> </w:t>
      </w:r>
      <w:r w:rsidR="008E2216">
        <w:t>Bids will be opened and read aloud</w:t>
      </w:r>
      <w:r w:rsidR="008E2216" w:rsidRPr="00E233B1">
        <w:rPr>
          <w:u w:val="single"/>
        </w:rPr>
        <w:t xml:space="preserve"> </w:t>
      </w:r>
      <w:r w:rsidR="008E2216">
        <w:rPr>
          <w:u w:val="single"/>
        </w:rPr>
        <w:t xml:space="preserve">during the regular scheduled City board meeting </w:t>
      </w:r>
      <w:r w:rsidR="008E2216" w:rsidRPr="00E233B1">
        <w:t xml:space="preserve">on </w:t>
      </w:r>
      <w:r w:rsidR="008E2216" w:rsidRPr="00E233B1">
        <w:rPr>
          <w:u w:val="single"/>
        </w:rPr>
        <w:t>Monday, March 22, 2021</w:t>
      </w:r>
      <w:r w:rsidR="008E2216">
        <w:t>.</w:t>
      </w:r>
    </w:p>
    <w:p w14:paraId="3A1AC484" w14:textId="191B6A22" w:rsidR="00372BA7" w:rsidRDefault="00372BA7"/>
    <w:p w14:paraId="2FF1D6FE" w14:textId="77777777" w:rsidR="00372BA7" w:rsidRDefault="009A61C3">
      <w:r>
        <w:t xml:space="preserve"> </w:t>
      </w:r>
    </w:p>
    <w:p w14:paraId="6BD19C59" w14:textId="77777777" w:rsidR="00372BA7" w:rsidRDefault="00372BA7">
      <w:r>
        <w:t>The Notice and Instruction to Bidders, Form of Bid, Form of Contractor, Plans and Specifications, Form of Bid Bond, Performance and Payment Bond</w:t>
      </w:r>
      <w:r w:rsidR="0025778E">
        <w:t>,</w:t>
      </w:r>
      <w:r>
        <w:t xml:space="preserve"> and other Contract Documents are on file and open to public inspection at the following address:</w:t>
      </w:r>
    </w:p>
    <w:p w14:paraId="6367E682" w14:textId="77777777" w:rsidR="00372BA7" w:rsidRDefault="00372BA7"/>
    <w:p w14:paraId="240303E3" w14:textId="77777777" w:rsidR="00372BA7" w:rsidRDefault="00603246" w:rsidP="0025778E">
      <w:pPr>
        <w:jc w:val="center"/>
        <w:rPr>
          <w:u w:val="single"/>
        </w:rPr>
      </w:pPr>
      <w:r>
        <w:rPr>
          <w:u w:val="single"/>
        </w:rPr>
        <w:t>City</w:t>
      </w:r>
      <w:r w:rsidR="00266EBA">
        <w:rPr>
          <w:u w:val="single"/>
        </w:rPr>
        <w:t xml:space="preserve"> of Indianola</w:t>
      </w:r>
      <w:r w:rsidR="0084103D">
        <w:rPr>
          <w:u w:val="single"/>
        </w:rPr>
        <w:t xml:space="preserve">, </w:t>
      </w:r>
      <w:r w:rsidR="00266EBA">
        <w:rPr>
          <w:u w:val="single"/>
        </w:rPr>
        <w:t xml:space="preserve">101 Front </w:t>
      </w:r>
      <w:r w:rsidR="00ED7493">
        <w:rPr>
          <w:u w:val="single"/>
        </w:rPr>
        <w:t>Street</w:t>
      </w:r>
      <w:r>
        <w:rPr>
          <w:u w:val="single"/>
        </w:rPr>
        <w:t>,</w:t>
      </w:r>
      <w:r w:rsidR="00A60B93">
        <w:rPr>
          <w:u w:val="single"/>
        </w:rPr>
        <w:t xml:space="preserve"> </w:t>
      </w:r>
      <w:r w:rsidR="00266EBA">
        <w:rPr>
          <w:u w:val="single"/>
        </w:rPr>
        <w:t>Indianola</w:t>
      </w:r>
      <w:r w:rsidR="00A60B93">
        <w:rPr>
          <w:u w:val="single"/>
        </w:rPr>
        <w:t>, MS 3875</w:t>
      </w:r>
      <w:r w:rsidR="00266EBA">
        <w:rPr>
          <w:u w:val="single"/>
        </w:rPr>
        <w:t>1</w:t>
      </w:r>
    </w:p>
    <w:p w14:paraId="22B8DC34" w14:textId="77777777" w:rsidR="00372BA7" w:rsidRDefault="00372BA7"/>
    <w:p w14:paraId="28E48E55" w14:textId="77777777" w:rsidR="00372BA7" w:rsidRDefault="00372BA7">
      <w:r>
        <w:t xml:space="preserve">Copies may be obtained from the office of Gardner Engineering, P.A. at the following location upon payment of </w:t>
      </w:r>
      <w:r>
        <w:rPr>
          <w:u w:val="single"/>
        </w:rPr>
        <w:t>$</w:t>
      </w:r>
      <w:r w:rsidR="00ED7493">
        <w:rPr>
          <w:u w:val="single"/>
        </w:rPr>
        <w:t>100</w:t>
      </w:r>
      <w:r>
        <w:rPr>
          <w:u w:val="single"/>
        </w:rPr>
        <w:t>.00</w:t>
      </w:r>
      <w:r>
        <w:t>, none of which is refundable.</w:t>
      </w:r>
    </w:p>
    <w:p w14:paraId="63352BBE" w14:textId="77777777" w:rsidR="00372BA7" w:rsidRDefault="00372BA7"/>
    <w:p w14:paraId="09DC0233" w14:textId="77777777" w:rsidR="00372BA7" w:rsidRDefault="00372BA7">
      <w:pPr>
        <w:tabs>
          <w:tab w:val="center" w:pos="4680"/>
        </w:tabs>
        <w:rPr>
          <w:b/>
          <w:bCs/>
        </w:rPr>
      </w:pPr>
      <w:r>
        <w:tab/>
      </w:r>
      <w:r>
        <w:rPr>
          <w:b/>
          <w:bCs/>
        </w:rPr>
        <w:t>Gardner Engineering, P.A.</w:t>
      </w:r>
    </w:p>
    <w:p w14:paraId="584D20C3" w14:textId="77777777" w:rsidR="00372BA7" w:rsidRDefault="00372BA7">
      <w:pPr>
        <w:tabs>
          <w:tab w:val="center" w:pos="4680"/>
        </w:tabs>
        <w:rPr>
          <w:b/>
          <w:bCs/>
        </w:rPr>
      </w:pPr>
      <w:r>
        <w:rPr>
          <w:b/>
          <w:bCs/>
        </w:rPr>
        <w:tab/>
        <w:t>P.</w:t>
      </w:r>
      <w:r w:rsidR="00802222">
        <w:rPr>
          <w:b/>
          <w:bCs/>
        </w:rPr>
        <w:t xml:space="preserve"> </w:t>
      </w:r>
      <w:r>
        <w:rPr>
          <w:b/>
          <w:bCs/>
        </w:rPr>
        <w:t>O. Drawer A</w:t>
      </w:r>
    </w:p>
    <w:p w14:paraId="21EEC88F" w14:textId="77777777" w:rsidR="00372BA7" w:rsidRDefault="00372BA7">
      <w:pPr>
        <w:tabs>
          <w:tab w:val="center" w:pos="4680"/>
        </w:tabs>
        <w:rPr>
          <w:b/>
          <w:bCs/>
        </w:rPr>
      </w:pPr>
      <w:r>
        <w:rPr>
          <w:b/>
          <w:bCs/>
        </w:rPr>
        <w:tab/>
        <w:t>216 Second Street</w:t>
      </w:r>
    </w:p>
    <w:p w14:paraId="6090E91E" w14:textId="77777777" w:rsidR="00372BA7" w:rsidRDefault="00372BA7">
      <w:pPr>
        <w:tabs>
          <w:tab w:val="center" w:pos="4680"/>
        </w:tabs>
      </w:pPr>
      <w:r>
        <w:rPr>
          <w:b/>
          <w:bCs/>
        </w:rPr>
        <w:tab/>
        <w:t>Indianola, MS 38751</w:t>
      </w:r>
    </w:p>
    <w:p w14:paraId="324C1591" w14:textId="5C09FA12" w:rsidR="00372BA7" w:rsidRDefault="00372BA7">
      <w:pPr>
        <w:tabs>
          <w:tab w:val="center" w:pos="4680"/>
        </w:tabs>
        <w:rPr>
          <w:b/>
          <w:bCs/>
        </w:rPr>
      </w:pPr>
      <w:r>
        <w:tab/>
      </w:r>
      <w:r>
        <w:rPr>
          <w:b/>
          <w:bCs/>
        </w:rPr>
        <w:t>Telephone</w:t>
      </w:r>
      <w:r w:rsidR="0025778E">
        <w:rPr>
          <w:b/>
          <w:bCs/>
        </w:rPr>
        <w:t xml:space="preserve"> </w:t>
      </w:r>
      <w:r>
        <w:rPr>
          <w:b/>
          <w:bCs/>
        </w:rPr>
        <w:t>662- 887-1862</w:t>
      </w:r>
    </w:p>
    <w:p w14:paraId="05CB6354" w14:textId="66AE385F" w:rsidR="002D1596" w:rsidRDefault="002D1596">
      <w:pPr>
        <w:tabs>
          <w:tab w:val="center" w:pos="4680"/>
        </w:tabs>
        <w:rPr>
          <w:b/>
          <w:bCs/>
        </w:rPr>
      </w:pPr>
    </w:p>
    <w:p w14:paraId="44B590D1" w14:textId="48812FAD" w:rsidR="002D1596" w:rsidRDefault="002D1596">
      <w:pPr>
        <w:tabs>
          <w:tab w:val="center" w:pos="4680"/>
        </w:tabs>
      </w:pPr>
      <w:r w:rsidRPr="002D1596">
        <w:t>If the Contractor elects to submit bids electronically, official Bid Documents can be downloaded at www.centralbidding.com. Electronic Bids can be submitted at www.centralbidding.com. For any questions regarding the electronic bidding process, please contact Central Bidding at 225-810-4814.</w:t>
      </w:r>
    </w:p>
    <w:p w14:paraId="2BE42435" w14:textId="77777777" w:rsidR="00372BA7" w:rsidRDefault="00372BA7"/>
    <w:p w14:paraId="6A4DD87F" w14:textId="77777777" w:rsidR="00372BA7" w:rsidRDefault="00372BA7">
      <w:r>
        <w:t>The Owner reserves the right to waive any informalities or to reject any and all bids,</w:t>
      </w:r>
    </w:p>
    <w:p w14:paraId="477778C5" w14:textId="77777777" w:rsidR="00372BA7" w:rsidRDefault="00372BA7"/>
    <w:p w14:paraId="4D610857" w14:textId="77777777" w:rsidR="00372BA7" w:rsidRDefault="00372BA7">
      <w:r>
        <w:t>Each bidder must deposit with his bid, security in the amount, for and subject to the conditions provided in the Notice and Instructions to Bidders.</w:t>
      </w:r>
    </w:p>
    <w:p w14:paraId="4E721E75" w14:textId="77777777" w:rsidR="00372BA7" w:rsidRDefault="00372BA7"/>
    <w:p w14:paraId="0B074400" w14:textId="77777777" w:rsidR="00372BA7" w:rsidRDefault="00372BA7">
      <w:r>
        <w:t xml:space="preserve">All bids submitted in excess of $50,000 by a prime or subcontractor to do erection, building, construction, repair, maintenance, or related work, on public projects must comply with Section 31-3-21, Mississippi Code of 1972, must have a </w:t>
      </w:r>
      <w:r w:rsidR="00F97525">
        <w:t>“Certificate of R</w:t>
      </w:r>
      <w:r>
        <w:t>esponsibility</w:t>
      </w:r>
      <w:r w:rsidR="00F97525">
        <w:t>”</w:t>
      </w:r>
      <w:r>
        <w:t xml:space="preserve"> license</w:t>
      </w:r>
      <w:r w:rsidR="00802222">
        <w:t>.</w:t>
      </w:r>
      <w:r>
        <w:t xml:space="preserve"> </w:t>
      </w:r>
      <w:r w:rsidR="00802222">
        <w:t xml:space="preserve"> </w:t>
      </w:r>
      <w:r>
        <w:t>Where applicable, the foregoing certificate number and license number must be indicated on the exterior of the sealed bid envelope before it can be opened.</w:t>
      </w:r>
    </w:p>
    <w:p w14:paraId="30C87125" w14:textId="77777777" w:rsidR="00372BA7" w:rsidRDefault="00372BA7"/>
    <w:p w14:paraId="14A95450" w14:textId="77777777" w:rsidR="00372BA7" w:rsidRDefault="00372BA7">
      <w:r>
        <w:t>Certification of Non</w:t>
      </w:r>
      <w:r w:rsidR="00AB27EF">
        <w:t>-</w:t>
      </w:r>
      <w:r w:rsidR="007E30A1">
        <w:t>S</w:t>
      </w:r>
      <w:r>
        <w:t>egregated Facilities: The Contractor must complete the Certification of Non</w:t>
      </w:r>
      <w:r w:rsidR="00AB27EF">
        <w:t>-</w:t>
      </w:r>
      <w:r>
        <w:t>segregated Facilities included in the specifications.</w:t>
      </w:r>
    </w:p>
    <w:p w14:paraId="3F14398F" w14:textId="77777777" w:rsidR="00372BA7" w:rsidRDefault="00372BA7"/>
    <w:p w14:paraId="05F0FB25" w14:textId="77777777" w:rsidR="00372BA7" w:rsidRDefault="00372BA7"/>
    <w:p w14:paraId="08DF65E7" w14:textId="77777777" w:rsidR="003739A5" w:rsidRDefault="003739A5"/>
    <w:p w14:paraId="7D550FE1" w14:textId="77777777" w:rsidR="00372BA7" w:rsidRDefault="00372BA7"/>
    <w:p w14:paraId="434F1716" w14:textId="77777777" w:rsidR="00372BA7" w:rsidRDefault="00372BA7"/>
    <w:p w14:paraId="4C3573A5" w14:textId="77777777" w:rsidR="00372BA7" w:rsidRDefault="00372BA7">
      <w:pPr>
        <w:sectPr w:rsidR="00372BA7">
          <w:pgSz w:w="12240" w:h="15840"/>
          <w:pgMar w:top="1440" w:right="1440" w:bottom="1440" w:left="1440" w:header="1440" w:footer="1440" w:gutter="0"/>
          <w:cols w:space="720"/>
          <w:noEndnote/>
        </w:sectPr>
      </w:pPr>
    </w:p>
    <w:p w14:paraId="39A253D0" w14:textId="77777777" w:rsidR="00372BA7" w:rsidRDefault="00372BA7"/>
    <w:p w14:paraId="13B76F07" w14:textId="77777777" w:rsidR="002D1596" w:rsidRDefault="002D1596" w:rsidP="00367C9E">
      <w:pPr>
        <w:rPr>
          <w:u w:val="single"/>
        </w:rPr>
      </w:pPr>
    </w:p>
    <w:p w14:paraId="2376285C" w14:textId="2744C146" w:rsidR="00367C9E" w:rsidRDefault="00372BA7" w:rsidP="00367C9E">
      <w:r>
        <w:rPr>
          <w:u w:val="single"/>
        </w:rPr>
        <w:t>CONTRACT ITEMS</w:t>
      </w:r>
    </w:p>
    <w:p w14:paraId="06F70414" w14:textId="77777777" w:rsidR="00367C9E" w:rsidRDefault="00367C9E" w:rsidP="00367C9E"/>
    <w:p w14:paraId="4D641EA6" w14:textId="77777777" w:rsidR="00372BA7" w:rsidRDefault="00372BA7" w:rsidP="00367C9E">
      <w:r>
        <w:t xml:space="preserve">The principal items of </w:t>
      </w:r>
      <w:r w:rsidR="00367C9E">
        <w:t>work under this c</w:t>
      </w:r>
      <w:r w:rsidR="00F016A2">
        <w:t>ontract are</w:t>
      </w:r>
      <w:r w:rsidR="003739A5">
        <w:t xml:space="preserve"> approximately as follows</w:t>
      </w:r>
      <w:r w:rsidR="00F016A2">
        <w:t>:</w:t>
      </w:r>
    </w:p>
    <w:p w14:paraId="14F8A6AA" w14:textId="77777777" w:rsidR="000A70FE" w:rsidRDefault="000A70FE" w:rsidP="00367C9E"/>
    <w:p w14:paraId="221E91DD" w14:textId="77777777" w:rsidR="00E71A3C" w:rsidRDefault="00E71A3C" w:rsidP="00367C9E"/>
    <w:p w14:paraId="09CE976A" w14:textId="2261AD7E" w:rsidR="00C40440" w:rsidRDefault="00CF274B" w:rsidP="003739A5">
      <w:pPr>
        <w:tabs>
          <w:tab w:val="left" w:pos="720"/>
          <w:tab w:val="left" w:pos="900"/>
        </w:tabs>
        <w:ind w:left="1080"/>
        <w:rPr>
          <w:u w:val="single"/>
        </w:rPr>
      </w:pPr>
      <w:r>
        <w:tab/>
      </w:r>
      <w:r>
        <w:tab/>
      </w:r>
      <w:r w:rsidR="00F13775">
        <w:rPr>
          <w:u w:val="single"/>
        </w:rPr>
        <w:t xml:space="preserve"> </w:t>
      </w:r>
      <w:r w:rsidR="001046E0">
        <w:rPr>
          <w:u w:val="single"/>
        </w:rPr>
        <w:t>5,025</w:t>
      </w:r>
      <w:r w:rsidR="00F13775">
        <w:rPr>
          <w:u w:val="single"/>
        </w:rPr>
        <w:t xml:space="preserve"> L.F.</w:t>
      </w:r>
      <w:r w:rsidR="007E30A1">
        <w:tab/>
        <w:t>-</w:t>
      </w:r>
      <w:r w:rsidR="007E30A1">
        <w:tab/>
      </w:r>
      <w:r w:rsidR="002D1596">
        <w:rPr>
          <w:u w:val="single"/>
        </w:rPr>
        <w:t>6</w:t>
      </w:r>
      <w:r w:rsidR="00F13775">
        <w:rPr>
          <w:u w:val="single"/>
        </w:rPr>
        <w:t xml:space="preserve">” </w:t>
      </w:r>
      <w:r w:rsidR="002D1596">
        <w:rPr>
          <w:u w:val="single"/>
        </w:rPr>
        <w:t xml:space="preserve"> C-900 </w:t>
      </w:r>
      <w:r w:rsidR="00F13775">
        <w:rPr>
          <w:u w:val="single"/>
        </w:rPr>
        <w:t xml:space="preserve">PVC </w:t>
      </w:r>
      <w:r w:rsidR="002D1596">
        <w:rPr>
          <w:u w:val="single"/>
        </w:rPr>
        <w:t>Water Main</w:t>
      </w:r>
    </w:p>
    <w:p w14:paraId="559385F6" w14:textId="77777777" w:rsidR="007E30A1" w:rsidRPr="007E30A1" w:rsidRDefault="007E30A1" w:rsidP="003739A5">
      <w:pPr>
        <w:tabs>
          <w:tab w:val="left" w:pos="720"/>
          <w:tab w:val="left" w:pos="900"/>
        </w:tabs>
        <w:ind w:left="1080"/>
        <w:rPr>
          <w:u w:val="single"/>
        </w:rPr>
      </w:pPr>
    </w:p>
    <w:p w14:paraId="3D7F094C" w14:textId="6E042074" w:rsidR="00F13775" w:rsidRPr="00F13775" w:rsidRDefault="007E30A1" w:rsidP="001046E0">
      <w:pPr>
        <w:tabs>
          <w:tab w:val="left" w:pos="720"/>
          <w:tab w:val="left" w:pos="900"/>
        </w:tabs>
        <w:ind w:left="1080"/>
        <w:rPr>
          <w:u w:val="single"/>
        </w:rPr>
      </w:pPr>
      <w:r>
        <w:tab/>
      </w:r>
      <w:r>
        <w:tab/>
      </w:r>
      <w:r w:rsidR="00F13775">
        <w:rPr>
          <w:u w:val="single"/>
        </w:rPr>
        <w:t xml:space="preserve"> </w:t>
      </w:r>
      <w:r w:rsidR="001046E0">
        <w:rPr>
          <w:u w:val="single"/>
        </w:rPr>
        <w:t>485</w:t>
      </w:r>
      <w:r w:rsidR="00F13775">
        <w:rPr>
          <w:u w:val="single"/>
        </w:rPr>
        <w:t xml:space="preserve"> </w:t>
      </w:r>
      <w:r>
        <w:rPr>
          <w:u w:val="single"/>
        </w:rPr>
        <w:t xml:space="preserve">L.F. </w:t>
      </w:r>
      <w:r w:rsidR="009E1147">
        <w:tab/>
        <w:t>-</w:t>
      </w:r>
      <w:r w:rsidR="009E1147">
        <w:tab/>
      </w:r>
      <w:r w:rsidR="001046E0">
        <w:rPr>
          <w:u w:val="single"/>
        </w:rPr>
        <w:t>6” HDPE (DR11) (Directional Bore)</w:t>
      </w:r>
    </w:p>
    <w:p w14:paraId="74A3FC1A" w14:textId="2F5DE4D3" w:rsidR="00DF38E7" w:rsidRPr="001046E0" w:rsidRDefault="003739A5" w:rsidP="001046E0">
      <w:pPr>
        <w:tabs>
          <w:tab w:val="left" w:pos="720"/>
          <w:tab w:val="left" w:pos="900"/>
        </w:tabs>
        <w:ind w:left="1080"/>
      </w:pPr>
      <w:r>
        <w:tab/>
      </w:r>
      <w:r>
        <w:tab/>
      </w:r>
    </w:p>
    <w:p w14:paraId="520B588C" w14:textId="77777777" w:rsidR="00DF38E7" w:rsidRDefault="00DF38E7">
      <w:pPr>
        <w:ind w:left="2880" w:firstLine="1440"/>
        <w:rPr>
          <w:b/>
          <w:bCs/>
        </w:rPr>
      </w:pPr>
    </w:p>
    <w:p w14:paraId="1850CA4E" w14:textId="77777777" w:rsidR="00E81316" w:rsidRDefault="00E81316" w:rsidP="00E81316">
      <w:pPr>
        <w:rPr>
          <w:b/>
          <w:bCs/>
        </w:rPr>
      </w:pPr>
      <w:r>
        <w:rPr>
          <w:b/>
          <w:bCs/>
        </w:rPr>
        <w:t xml:space="preserve">                                                    </w:t>
      </w:r>
    </w:p>
    <w:p w14:paraId="6E6DC4D6" w14:textId="77777777" w:rsidR="00E71A3C" w:rsidRDefault="00652A1C" w:rsidP="00DF38E7">
      <w:pPr>
        <w:ind w:left="2880" w:firstLine="1440"/>
        <w:rPr>
          <w:b/>
          <w:bCs/>
        </w:rPr>
      </w:pPr>
      <w:r>
        <w:rPr>
          <w:b/>
          <w:bCs/>
        </w:rPr>
        <w:t xml:space="preserve">CITY OF </w:t>
      </w:r>
      <w:r w:rsidR="00DC1478">
        <w:rPr>
          <w:b/>
          <w:bCs/>
        </w:rPr>
        <w:t>INDIANOLA</w:t>
      </w:r>
    </w:p>
    <w:p w14:paraId="04252FEB" w14:textId="77777777" w:rsidR="00652A1C" w:rsidRDefault="00873A39" w:rsidP="00DF38E7">
      <w:pPr>
        <w:ind w:left="2880" w:firstLine="1440"/>
        <w:rPr>
          <w:b/>
          <w:bCs/>
        </w:rPr>
      </w:pPr>
      <w:r>
        <w:rPr>
          <w:b/>
          <w:bCs/>
        </w:rPr>
        <w:t>INDIANOLA</w:t>
      </w:r>
      <w:r w:rsidR="00652A1C">
        <w:rPr>
          <w:b/>
          <w:bCs/>
        </w:rPr>
        <w:t>, MISSISSIPPI</w:t>
      </w:r>
    </w:p>
    <w:p w14:paraId="21AC0CAF" w14:textId="77777777" w:rsidR="00652A1C" w:rsidRDefault="00652A1C" w:rsidP="00652A1C">
      <w:pPr>
        <w:ind w:firstLine="720"/>
        <w:rPr>
          <w:b/>
          <w:bCs/>
        </w:rPr>
      </w:pPr>
    </w:p>
    <w:p w14:paraId="606F65E5" w14:textId="77777777" w:rsidR="00652A1C" w:rsidRDefault="00652A1C" w:rsidP="00652A1C">
      <w:pPr>
        <w:rPr>
          <w:b/>
          <w:bCs/>
        </w:rPr>
      </w:pPr>
    </w:p>
    <w:p w14:paraId="2CA4F79B" w14:textId="77777777" w:rsidR="00652A1C" w:rsidRDefault="00652A1C" w:rsidP="00652A1C">
      <w:pPr>
        <w:rPr>
          <w:b/>
          <w:bCs/>
        </w:rPr>
      </w:pPr>
    </w:p>
    <w:p w14:paraId="4FBBC0FC" w14:textId="032EEBFA" w:rsidR="00652A1C" w:rsidRDefault="00652A1C" w:rsidP="00652A1C">
      <w:pPr>
        <w:ind w:firstLine="4320"/>
      </w:pPr>
      <w:r>
        <w:t>BY:</w:t>
      </w:r>
      <w:r w:rsidR="00F0262C">
        <w:rPr>
          <w:u w:val="single"/>
        </w:rPr>
        <w:t xml:space="preserve"> </w:t>
      </w:r>
      <w:r w:rsidR="00DF38E7">
        <w:rPr>
          <w:u w:val="single"/>
        </w:rPr>
        <w:t>/s</w:t>
      </w:r>
      <w:r w:rsidR="00F0262C">
        <w:rPr>
          <w:u w:val="single"/>
        </w:rPr>
        <w:t>/</w:t>
      </w:r>
      <w:r w:rsidR="007E30A1">
        <w:rPr>
          <w:u w:val="single"/>
        </w:rPr>
        <w:t xml:space="preserve">   </w:t>
      </w:r>
      <w:r w:rsidR="00E233B1">
        <w:rPr>
          <w:u w:val="single"/>
        </w:rPr>
        <w:t>Steve Rosenthal</w:t>
      </w:r>
      <w:r w:rsidR="00DF38E7">
        <w:rPr>
          <w:u w:val="single"/>
        </w:rPr>
        <w:t xml:space="preserve">                </w:t>
      </w:r>
      <w:r>
        <w:rPr>
          <w:u w:val="single"/>
        </w:rPr>
        <w:t xml:space="preserve">                    </w:t>
      </w:r>
    </w:p>
    <w:p w14:paraId="70E76EEB" w14:textId="203C1829" w:rsidR="00652A1C" w:rsidRDefault="00DF38E7" w:rsidP="00652A1C">
      <w:pPr>
        <w:ind w:firstLine="5040"/>
      </w:pPr>
      <w:r>
        <w:t xml:space="preserve"> </w:t>
      </w:r>
      <w:r w:rsidR="00E233B1">
        <w:t xml:space="preserve">      </w:t>
      </w:r>
      <w:r>
        <w:t xml:space="preserve"> </w:t>
      </w:r>
      <w:r w:rsidR="00E233B1">
        <w:t xml:space="preserve">Mayor </w:t>
      </w:r>
    </w:p>
    <w:p w14:paraId="7997125F" w14:textId="77777777" w:rsidR="00342726" w:rsidRDefault="00342726" w:rsidP="00652A1C">
      <w:pPr>
        <w:ind w:firstLine="5040"/>
      </w:pPr>
    </w:p>
    <w:p w14:paraId="33A8C105" w14:textId="77777777" w:rsidR="00342726" w:rsidRDefault="00342726" w:rsidP="00652A1C">
      <w:pPr>
        <w:ind w:firstLine="5040"/>
      </w:pPr>
    </w:p>
    <w:p w14:paraId="6C01B60E" w14:textId="77777777" w:rsidR="00652A1C" w:rsidRDefault="00652A1C" w:rsidP="00652A1C"/>
    <w:p w14:paraId="18B21DBE" w14:textId="20661E22" w:rsidR="00342726" w:rsidRDefault="00342726" w:rsidP="00342726">
      <w:pPr>
        <w:rPr>
          <w:b/>
          <w:u w:val="single"/>
        </w:rPr>
      </w:pPr>
      <w:r>
        <w:rPr>
          <w:b/>
        </w:rPr>
        <w:t xml:space="preserve">DATE:  </w:t>
      </w:r>
      <w:r>
        <w:rPr>
          <w:b/>
          <w:u w:val="single"/>
        </w:rPr>
        <w:t xml:space="preserve">February </w:t>
      </w:r>
      <w:r w:rsidR="002D1596">
        <w:rPr>
          <w:b/>
          <w:u w:val="single"/>
        </w:rPr>
        <w:t>12</w:t>
      </w:r>
      <w:r>
        <w:rPr>
          <w:b/>
          <w:u w:val="single"/>
        </w:rPr>
        <w:t>, 20</w:t>
      </w:r>
      <w:r w:rsidR="002D1596">
        <w:rPr>
          <w:b/>
          <w:u w:val="single"/>
        </w:rPr>
        <w:t>21</w:t>
      </w:r>
      <w:r>
        <w:rPr>
          <w:b/>
          <w:u w:val="single"/>
        </w:rPr>
        <w:t xml:space="preserve"> </w:t>
      </w:r>
    </w:p>
    <w:p w14:paraId="042BAFCF" w14:textId="77777777" w:rsidR="00342726" w:rsidRDefault="00342726" w:rsidP="00342726">
      <w:pPr>
        <w:rPr>
          <w:b/>
          <w:u w:val="single"/>
        </w:rPr>
      </w:pPr>
    </w:p>
    <w:p w14:paraId="062C9BEB" w14:textId="732F1FFB" w:rsidR="00E233B1" w:rsidRDefault="00342726" w:rsidP="00342726">
      <w:pPr>
        <w:rPr>
          <w:b/>
          <w:bCs/>
        </w:rPr>
      </w:pPr>
      <w:r>
        <w:rPr>
          <w:b/>
          <w:bCs/>
        </w:rPr>
        <w:t>TO</w:t>
      </w:r>
      <w:r w:rsidR="00E233B1">
        <w:rPr>
          <w:b/>
          <w:bCs/>
        </w:rPr>
        <w:t>:</w:t>
      </w:r>
      <w:r>
        <w:rPr>
          <w:b/>
          <w:bCs/>
        </w:rPr>
        <w:t xml:space="preserve"> </w:t>
      </w:r>
      <w:r w:rsidRPr="00E233B1">
        <w:rPr>
          <w:b/>
          <w:bCs/>
          <w:u w:val="single"/>
        </w:rPr>
        <w:t>ENTERPRISE-TOCSIN</w:t>
      </w:r>
      <w:r>
        <w:rPr>
          <w:b/>
          <w:bCs/>
        </w:rPr>
        <w:t xml:space="preserve"> </w:t>
      </w:r>
    </w:p>
    <w:p w14:paraId="03EB9556" w14:textId="77777777" w:rsidR="00E233B1" w:rsidRDefault="00E233B1" w:rsidP="00342726">
      <w:pPr>
        <w:rPr>
          <w:b/>
          <w:bCs/>
        </w:rPr>
      </w:pPr>
    </w:p>
    <w:p w14:paraId="164A0C28" w14:textId="100BC13C" w:rsidR="00342726" w:rsidRDefault="00342726" w:rsidP="00342726">
      <w:pPr>
        <w:rPr>
          <w:b/>
          <w:bCs/>
        </w:rPr>
      </w:pPr>
      <w:r>
        <w:rPr>
          <w:b/>
          <w:bCs/>
        </w:rPr>
        <w:t>PLEASE PUBLISH:</w:t>
      </w:r>
      <w:r w:rsidR="00E233B1">
        <w:rPr>
          <w:b/>
          <w:bCs/>
        </w:rPr>
        <w:t xml:space="preserve"> </w:t>
      </w:r>
      <w:r>
        <w:rPr>
          <w:b/>
          <w:bCs/>
          <w:u w:val="single"/>
        </w:rPr>
        <w:t xml:space="preserve">February </w:t>
      </w:r>
      <w:r w:rsidR="002D1596">
        <w:rPr>
          <w:b/>
          <w:bCs/>
          <w:u w:val="single"/>
        </w:rPr>
        <w:t>18</w:t>
      </w:r>
      <w:r>
        <w:rPr>
          <w:b/>
          <w:bCs/>
          <w:u w:val="single"/>
        </w:rPr>
        <w:t>, 20</w:t>
      </w:r>
      <w:r w:rsidR="002D1596">
        <w:rPr>
          <w:b/>
          <w:bCs/>
          <w:u w:val="single"/>
        </w:rPr>
        <w:t>21</w:t>
      </w:r>
      <w:r w:rsidRPr="000B2FD1">
        <w:rPr>
          <w:b/>
          <w:bCs/>
        </w:rPr>
        <w:t xml:space="preserve"> and </w:t>
      </w:r>
      <w:r>
        <w:rPr>
          <w:b/>
          <w:bCs/>
          <w:u w:val="single"/>
        </w:rPr>
        <w:t>February 2</w:t>
      </w:r>
      <w:r w:rsidR="002D1596">
        <w:rPr>
          <w:b/>
          <w:bCs/>
          <w:u w:val="single"/>
        </w:rPr>
        <w:t>5</w:t>
      </w:r>
      <w:r>
        <w:rPr>
          <w:b/>
          <w:bCs/>
          <w:u w:val="single"/>
        </w:rPr>
        <w:t>, 20</w:t>
      </w:r>
      <w:r w:rsidR="002D1596">
        <w:rPr>
          <w:b/>
          <w:bCs/>
          <w:u w:val="single"/>
        </w:rPr>
        <w:t>21</w:t>
      </w:r>
    </w:p>
    <w:p w14:paraId="31C11F9E" w14:textId="77777777" w:rsidR="00342726" w:rsidRDefault="00342726" w:rsidP="00342726">
      <w:pPr>
        <w:rPr>
          <w:b/>
          <w:bCs/>
          <w:u w:val="single"/>
        </w:rPr>
      </w:pPr>
    </w:p>
    <w:p w14:paraId="58E6B601" w14:textId="77777777" w:rsidR="00652A1C" w:rsidRDefault="00652A1C" w:rsidP="00652A1C"/>
    <w:p w14:paraId="25E13AC0" w14:textId="77777777" w:rsidR="00652A1C" w:rsidRDefault="00652A1C" w:rsidP="00652A1C"/>
    <w:p w14:paraId="4C97B14A" w14:textId="77777777" w:rsidR="00652A1C" w:rsidRDefault="00652A1C" w:rsidP="00652A1C"/>
    <w:p w14:paraId="7279400B" w14:textId="77777777" w:rsidR="00652A1C" w:rsidRPr="009C25C1" w:rsidRDefault="00652A1C" w:rsidP="00652A1C">
      <w:pPr>
        <w:rPr>
          <w:b/>
          <w:bCs/>
          <w:u w:val="single"/>
        </w:rPr>
      </w:pPr>
    </w:p>
    <w:p w14:paraId="309ACFDF" w14:textId="77777777" w:rsidR="00652A1C" w:rsidRDefault="00652A1C" w:rsidP="00652A1C">
      <w:pPr>
        <w:rPr>
          <w:b/>
          <w:bCs/>
        </w:rPr>
      </w:pPr>
      <w:r>
        <w:rPr>
          <w:b/>
          <w:bCs/>
        </w:rPr>
        <w:t xml:space="preserve">PROOF OF PUBLICATION TO: </w:t>
      </w:r>
    </w:p>
    <w:p w14:paraId="3E256AD0" w14:textId="77777777" w:rsidR="00652A1C" w:rsidRDefault="00652A1C" w:rsidP="00652A1C">
      <w:pPr>
        <w:rPr>
          <w:b/>
          <w:bCs/>
        </w:rPr>
      </w:pPr>
    </w:p>
    <w:p w14:paraId="3C7F8E5F" w14:textId="77777777" w:rsidR="00652A1C" w:rsidRDefault="00652A1C" w:rsidP="00652A1C">
      <w:pPr>
        <w:tabs>
          <w:tab w:val="left" w:pos="-1440"/>
        </w:tabs>
        <w:ind w:left="2880" w:hanging="2880"/>
        <w:rPr>
          <w:b/>
          <w:bCs/>
        </w:rPr>
      </w:pPr>
      <w:r>
        <w:rPr>
          <w:b/>
          <w:bCs/>
        </w:rPr>
        <w:t xml:space="preserve">CITY OF </w:t>
      </w:r>
      <w:r w:rsidR="007F6F37">
        <w:rPr>
          <w:b/>
          <w:bCs/>
        </w:rPr>
        <w:t>INDIANOLA</w:t>
      </w:r>
      <w:r w:rsidR="00ED7493">
        <w:rPr>
          <w:b/>
          <w:bCs/>
        </w:rPr>
        <w:tab/>
      </w:r>
      <w:r>
        <w:rPr>
          <w:b/>
          <w:bCs/>
        </w:rPr>
        <w:tab/>
      </w:r>
      <w:r>
        <w:rPr>
          <w:b/>
          <w:bCs/>
        </w:rPr>
        <w:tab/>
      </w:r>
      <w:r>
        <w:rPr>
          <w:b/>
          <w:bCs/>
          <w:u w:val="single"/>
        </w:rPr>
        <w:t>AND</w:t>
      </w:r>
      <w:r>
        <w:rPr>
          <w:b/>
          <w:bCs/>
        </w:rPr>
        <w:t xml:space="preserve">    </w:t>
      </w:r>
      <w:r>
        <w:t xml:space="preserve"> </w:t>
      </w:r>
      <w:r w:rsidR="007F6F37">
        <w:tab/>
      </w:r>
      <w:r>
        <w:rPr>
          <w:b/>
          <w:bCs/>
        </w:rPr>
        <w:t>RONALD CASSADA, P.E., P.L.S.</w:t>
      </w:r>
    </w:p>
    <w:p w14:paraId="75212A1A" w14:textId="5E2BC381" w:rsidR="00E233B1" w:rsidRDefault="00E233B1" w:rsidP="00E233B1">
      <w:pPr>
        <w:tabs>
          <w:tab w:val="left" w:pos="-1440"/>
        </w:tabs>
        <w:ind w:left="5040" w:hanging="5040"/>
      </w:pPr>
      <w:r>
        <w:rPr>
          <w:b/>
          <w:bCs/>
        </w:rPr>
        <w:t xml:space="preserve">STEVE ROSENTHAL </w:t>
      </w:r>
      <w:r w:rsidR="00FD4691">
        <w:rPr>
          <w:b/>
          <w:bCs/>
        </w:rPr>
        <w:tab/>
      </w:r>
      <w:r w:rsidR="00652A1C">
        <w:rPr>
          <w:b/>
          <w:bCs/>
        </w:rPr>
        <w:t xml:space="preserve"> </w:t>
      </w:r>
      <w:r w:rsidR="00652A1C">
        <w:rPr>
          <w:b/>
          <w:bCs/>
        </w:rPr>
        <w:tab/>
        <w:t>GARDNER ENGINEERING. P.A.</w:t>
      </w:r>
    </w:p>
    <w:p w14:paraId="155A5F94" w14:textId="09116CE2" w:rsidR="00FD4691" w:rsidRDefault="00E233B1" w:rsidP="00E233B1">
      <w:pPr>
        <w:tabs>
          <w:tab w:val="left" w:pos="-1440"/>
        </w:tabs>
        <w:ind w:left="5040" w:hanging="5040"/>
      </w:pPr>
      <w:r>
        <w:rPr>
          <w:b/>
          <w:bCs/>
        </w:rPr>
        <w:t>MAYOR</w:t>
      </w:r>
      <w:r w:rsidR="00FD4691">
        <w:rPr>
          <w:b/>
          <w:bCs/>
        </w:rPr>
        <w:tab/>
      </w:r>
      <w:r w:rsidR="00FD4691">
        <w:rPr>
          <w:b/>
          <w:bCs/>
        </w:rPr>
        <w:tab/>
        <w:t xml:space="preserve">P. O. DRAWER </w:t>
      </w:r>
      <w:r>
        <w:rPr>
          <w:b/>
          <w:bCs/>
        </w:rPr>
        <w:t>A</w:t>
      </w:r>
    </w:p>
    <w:p w14:paraId="47117B78" w14:textId="7FD6CC83" w:rsidR="00FD4691" w:rsidRDefault="007F6F37" w:rsidP="00FD4691">
      <w:pPr>
        <w:tabs>
          <w:tab w:val="left" w:pos="-1440"/>
        </w:tabs>
        <w:ind w:left="5040" w:hanging="5040"/>
        <w:rPr>
          <w:b/>
          <w:bCs/>
        </w:rPr>
      </w:pPr>
      <w:r>
        <w:rPr>
          <w:b/>
          <w:bCs/>
        </w:rPr>
        <w:t>P.O. DRAWER 269</w:t>
      </w:r>
      <w:r>
        <w:rPr>
          <w:b/>
          <w:bCs/>
        </w:rPr>
        <w:tab/>
      </w:r>
      <w:r w:rsidR="002F4226">
        <w:rPr>
          <w:b/>
          <w:bCs/>
        </w:rPr>
        <w:tab/>
      </w:r>
      <w:r w:rsidR="00FD4691">
        <w:rPr>
          <w:b/>
          <w:bCs/>
        </w:rPr>
        <w:t>INDIANOLA, MS 38751</w:t>
      </w:r>
    </w:p>
    <w:p w14:paraId="04BA881C" w14:textId="77777777" w:rsidR="00652A1C" w:rsidRDefault="007F6F37" w:rsidP="00E233B1">
      <w:pPr>
        <w:tabs>
          <w:tab w:val="left" w:pos="-1440"/>
        </w:tabs>
        <w:rPr>
          <w:b/>
          <w:bCs/>
        </w:rPr>
      </w:pPr>
      <w:r>
        <w:rPr>
          <w:b/>
          <w:bCs/>
        </w:rPr>
        <w:t xml:space="preserve">INDIANOLA, </w:t>
      </w:r>
      <w:r w:rsidR="00652A1C">
        <w:rPr>
          <w:b/>
          <w:bCs/>
        </w:rPr>
        <w:t xml:space="preserve"> MS 3875</w:t>
      </w:r>
      <w:r>
        <w:rPr>
          <w:b/>
          <w:bCs/>
        </w:rPr>
        <w:t>1</w:t>
      </w:r>
    </w:p>
    <w:p w14:paraId="030441AA" w14:textId="77777777" w:rsidR="00652A1C" w:rsidRDefault="00652A1C" w:rsidP="00E81316">
      <w:pPr>
        <w:rPr>
          <w:b/>
          <w:bCs/>
        </w:rPr>
      </w:pPr>
      <w:r>
        <w:rPr>
          <w:b/>
          <w:bCs/>
        </w:rPr>
        <w:tab/>
      </w:r>
      <w:r>
        <w:rPr>
          <w:b/>
          <w:bCs/>
        </w:rPr>
        <w:tab/>
      </w:r>
      <w:r>
        <w:rPr>
          <w:b/>
          <w:bCs/>
        </w:rPr>
        <w:tab/>
      </w:r>
      <w:r>
        <w:rPr>
          <w:b/>
          <w:bCs/>
        </w:rPr>
        <w:tab/>
      </w:r>
      <w:r>
        <w:rPr>
          <w:b/>
          <w:bCs/>
        </w:rPr>
        <w:tab/>
      </w:r>
      <w:r>
        <w:rPr>
          <w:b/>
          <w:bCs/>
        </w:rPr>
        <w:tab/>
      </w:r>
    </w:p>
    <w:sectPr w:rsidR="00652A1C" w:rsidSect="00372BA7">
      <w:type w:val="continuous"/>
      <w:pgSz w:w="12240" w:h="15840"/>
      <w:pgMar w:top="1440" w:right="1440" w:bottom="1440" w:left="1440" w:header="1440" w:footer="144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87768C3"/>
    <w:multiLevelType w:val="hybridMultilevel"/>
    <w:tmpl w:val="6082B1AE"/>
    <w:lvl w:ilvl="0" w:tplc="FF727784">
      <w:numFmt w:val="bullet"/>
      <w:lvlText w:val="-"/>
      <w:lvlJc w:val="left"/>
      <w:pPr>
        <w:ind w:left="1080" w:hanging="360"/>
      </w:pPr>
      <w:rPr>
        <w:rFonts w:ascii="Times New Roman" w:eastAsia="Times New Roman" w:hAnsi="Times New Roman" w:cs="Times New Roman" w:hint="default"/>
        <w:u w:val="no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zMjEHAlNDExNDCyUdpeDU4uLM/DyQAqNaADuK2bgsAAAA"/>
  </w:docVars>
  <w:rsids>
    <w:rsidRoot w:val="00372BA7"/>
    <w:rsid w:val="00076034"/>
    <w:rsid w:val="00076E1E"/>
    <w:rsid w:val="00096D62"/>
    <w:rsid w:val="000A70FE"/>
    <w:rsid w:val="000B2FD1"/>
    <w:rsid w:val="000D64F5"/>
    <w:rsid w:val="001046E0"/>
    <w:rsid w:val="001605E0"/>
    <w:rsid w:val="00176DC5"/>
    <w:rsid w:val="00195403"/>
    <w:rsid w:val="001A0D8C"/>
    <w:rsid w:val="001E08CC"/>
    <w:rsid w:val="001E3FAD"/>
    <w:rsid w:val="001F525B"/>
    <w:rsid w:val="00200FA9"/>
    <w:rsid w:val="00205E34"/>
    <w:rsid w:val="0025778E"/>
    <w:rsid w:val="00266EBA"/>
    <w:rsid w:val="002D1596"/>
    <w:rsid w:val="002F4226"/>
    <w:rsid w:val="002F4395"/>
    <w:rsid w:val="00342726"/>
    <w:rsid w:val="00367C9E"/>
    <w:rsid w:val="00372BA7"/>
    <w:rsid w:val="003739A5"/>
    <w:rsid w:val="003C0612"/>
    <w:rsid w:val="003C2735"/>
    <w:rsid w:val="003F5662"/>
    <w:rsid w:val="004049B0"/>
    <w:rsid w:val="00410F85"/>
    <w:rsid w:val="00414DA7"/>
    <w:rsid w:val="004547AC"/>
    <w:rsid w:val="0049444C"/>
    <w:rsid w:val="004B12FE"/>
    <w:rsid w:val="004D4494"/>
    <w:rsid w:val="005527C5"/>
    <w:rsid w:val="00564914"/>
    <w:rsid w:val="005740C9"/>
    <w:rsid w:val="0058350C"/>
    <w:rsid w:val="00595359"/>
    <w:rsid w:val="00603246"/>
    <w:rsid w:val="00651FD9"/>
    <w:rsid w:val="00652A1C"/>
    <w:rsid w:val="006540EF"/>
    <w:rsid w:val="00670B0E"/>
    <w:rsid w:val="006E1651"/>
    <w:rsid w:val="006E36B7"/>
    <w:rsid w:val="00716D9F"/>
    <w:rsid w:val="00754061"/>
    <w:rsid w:val="007A05A7"/>
    <w:rsid w:val="007A0CCF"/>
    <w:rsid w:val="007E30A1"/>
    <w:rsid w:val="007F2841"/>
    <w:rsid w:val="007F6F37"/>
    <w:rsid w:val="00802222"/>
    <w:rsid w:val="0084103D"/>
    <w:rsid w:val="00842AE4"/>
    <w:rsid w:val="00873A39"/>
    <w:rsid w:val="00885239"/>
    <w:rsid w:val="008E2216"/>
    <w:rsid w:val="008F7D18"/>
    <w:rsid w:val="00954B4C"/>
    <w:rsid w:val="00972F74"/>
    <w:rsid w:val="009A61C3"/>
    <w:rsid w:val="009B3497"/>
    <w:rsid w:val="009C25C1"/>
    <w:rsid w:val="009E1147"/>
    <w:rsid w:val="00A020B3"/>
    <w:rsid w:val="00A60B93"/>
    <w:rsid w:val="00AB27EF"/>
    <w:rsid w:val="00AF05F9"/>
    <w:rsid w:val="00B051B2"/>
    <w:rsid w:val="00B25866"/>
    <w:rsid w:val="00B4222A"/>
    <w:rsid w:val="00B74CCD"/>
    <w:rsid w:val="00B924E1"/>
    <w:rsid w:val="00B9620A"/>
    <w:rsid w:val="00BD0455"/>
    <w:rsid w:val="00BD4D49"/>
    <w:rsid w:val="00BD562E"/>
    <w:rsid w:val="00C14433"/>
    <w:rsid w:val="00C3452D"/>
    <w:rsid w:val="00C40440"/>
    <w:rsid w:val="00CA64C9"/>
    <w:rsid w:val="00CF274B"/>
    <w:rsid w:val="00D00E87"/>
    <w:rsid w:val="00D44A83"/>
    <w:rsid w:val="00D628C8"/>
    <w:rsid w:val="00D776CB"/>
    <w:rsid w:val="00DA0CF0"/>
    <w:rsid w:val="00DB02EC"/>
    <w:rsid w:val="00DC0194"/>
    <w:rsid w:val="00DC1478"/>
    <w:rsid w:val="00DF38E7"/>
    <w:rsid w:val="00E15276"/>
    <w:rsid w:val="00E233B1"/>
    <w:rsid w:val="00E25CA5"/>
    <w:rsid w:val="00E264A2"/>
    <w:rsid w:val="00E33214"/>
    <w:rsid w:val="00E56B45"/>
    <w:rsid w:val="00E71A3C"/>
    <w:rsid w:val="00E81316"/>
    <w:rsid w:val="00EB2387"/>
    <w:rsid w:val="00ED7493"/>
    <w:rsid w:val="00EE2028"/>
    <w:rsid w:val="00F016A2"/>
    <w:rsid w:val="00F0262C"/>
    <w:rsid w:val="00F13775"/>
    <w:rsid w:val="00F97525"/>
    <w:rsid w:val="00FD4691"/>
    <w:rsid w:val="00FD5F01"/>
    <w:rsid w:val="00FF67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2260E3B5"/>
  <w15:chartTrackingRefBased/>
  <w15:docId w15:val="{CF35D404-B6D6-4C2A-805E-40772E1728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09867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CD5AB0-B43C-409A-A5AD-8C260C6D65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11</Words>
  <Characters>234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Gardner Engineering, P.A.</Company>
  <LinksUpToDate>false</LinksUpToDate>
  <CharactersWithSpaces>2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ferred Customer</dc:creator>
  <cp:keywords/>
  <cp:lastModifiedBy>Secret Luckett</cp:lastModifiedBy>
  <cp:revision>2</cp:revision>
  <cp:lastPrinted>2017-02-13T16:50:00Z</cp:lastPrinted>
  <dcterms:created xsi:type="dcterms:W3CDTF">2021-02-22T19:22:00Z</dcterms:created>
  <dcterms:modified xsi:type="dcterms:W3CDTF">2021-02-22T19:22:00Z</dcterms:modified>
</cp:coreProperties>
</file>